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3B68E" w14:textId="66BDAB7B" w:rsidR="007607D7" w:rsidRPr="0040532E" w:rsidRDefault="00FB2128" w:rsidP="0093300A">
      <w:pPr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orkshop #</w:t>
      </w:r>
      <w:r w:rsidR="00E854E3">
        <w:rPr>
          <w:rFonts w:ascii="Arial" w:hAnsi="Arial" w:cs="Arial"/>
          <w:sz w:val="36"/>
          <w:szCs w:val="36"/>
        </w:rPr>
        <w:t>5</w:t>
      </w:r>
      <w:r w:rsidR="00143AD4" w:rsidRPr="00452616">
        <w:rPr>
          <w:rFonts w:ascii="Arial" w:hAnsi="Arial" w:cs="Arial"/>
          <w:sz w:val="36"/>
          <w:szCs w:val="36"/>
        </w:rPr>
        <w:t xml:space="preserve">: </w:t>
      </w:r>
      <w:r w:rsidR="00252504" w:rsidRPr="0040532E">
        <w:rPr>
          <w:rFonts w:ascii="Arial" w:hAnsi="Arial" w:cs="Arial"/>
          <w:b/>
          <w:sz w:val="36"/>
          <w:szCs w:val="36"/>
        </w:rPr>
        <w:t xml:space="preserve">Collection </w:t>
      </w:r>
      <w:r w:rsidR="0040532E">
        <w:rPr>
          <w:rFonts w:ascii="Arial" w:hAnsi="Arial" w:cs="Arial"/>
          <w:b/>
          <w:sz w:val="36"/>
          <w:szCs w:val="36"/>
        </w:rPr>
        <w:t>framework</w:t>
      </w:r>
    </w:p>
    <w:p w14:paraId="362F122B" w14:textId="77777777"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14:paraId="46D8D862" w14:textId="77777777"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>Upon successful completion of this workshop, you will have demonstrated the abilities to:</w:t>
      </w:r>
    </w:p>
    <w:p w14:paraId="07F1FC80" w14:textId="77777777" w:rsidR="0093300A" w:rsidRDefault="00767031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Practice </w:t>
      </w:r>
      <w:r w:rsidR="00936E17">
        <w:rPr>
          <w:rFonts w:ascii="Arial" w:eastAsia="Times New Roman" w:hAnsi="Arial" w:cs="Arial"/>
          <w:color w:val="24292E"/>
          <w:sz w:val="24"/>
          <w:szCs w:val="24"/>
        </w:rPr>
        <w:t>the ArrayList class</w:t>
      </w:r>
      <w:r w:rsidR="0093300A"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14:paraId="69706642" w14:textId="77777777" w:rsidR="00767031" w:rsidRDefault="00016AA9" w:rsidP="00767031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ractice some basic functions : add, update, remove, display, search,… in the list</w:t>
      </w:r>
    </w:p>
    <w:p w14:paraId="180FCED1" w14:textId="77777777" w:rsidR="0093300A" w:rsidRPr="00452616" w:rsidRDefault="0093300A" w:rsidP="00767031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14:paraId="317DDD6D" w14:textId="77777777" w:rsidR="003871C6" w:rsidRDefault="004971EE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b/>
          <w:color w:val="24292E"/>
          <w:sz w:val="24"/>
          <w:szCs w:val="24"/>
        </w:rPr>
        <w:t>Total:</w:t>
      </w:r>
      <w:r w:rsidR="003871C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</w:t>
      </w:r>
      <w:r w:rsidR="009876E4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[10</w:t>
      </w:r>
      <w:r w:rsidR="003871C6" w:rsidRPr="005A7E3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 xml:space="preserve"> points]</w:t>
      </w:r>
    </w:p>
    <w:p w14:paraId="379BF5E1" w14:textId="0EBA59A9" w:rsidR="00E854E3" w:rsidRDefault="0042153E" w:rsidP="005839C8">
      <w:pPr>
        <w:pStyle w:val="ListParagraph"/>
        <w:numPr>
          <w:ilvl w:val="0"/>
          <w:numId w:val="12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E854E3">
        <w:rPr>
          <w:rFonts w:ascii="Arial" w:eastAsia="Times New Roman" w:hAnsi="Arial" w:cs="Arial"/>
          <w:color w:val="24292E"/>
          <w:sz w:val="24"/>
          <w:szCs w:val="24"/>
        </w:rPr>
        <w:t>In this demonstration, ArrayList is used to store a list of students. Student details include: Code, name, mark</w:t>
      </w:r>
      <w:r w:rsidR="005839C8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14:paraId="178CBC1D" w14:textId="03F5211D" w:rsidR="0042153E" w:rsidRDefault="0042153E" w:rsidP="0042153E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  <w:u w:val="single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  <w:u w:val="single"/>
        </w:rPr>
        <w:t>Constraints:</w:t>
      </w:r>
    </w:p>
    <w:p w14:paraId="6E04051D" w14:textId="6D2A3D76" w:rsidR="00647BA0" w:rsidRPr="00647BA0" w:rsidRDefault="00647BA0" w:rsidP="00647BA0">
      <w:pPr>
        <w:pStyle w:val="ListParagraph"/>
        <w:numPr>
          <w:ilvl w:val="0"/>
          <w:numId w:val="13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647BA0">
        <w:rPr>
          <w:rFonts w:ascii="Arial" w:eastAsia="Times New Roman" w:hAnsi="Arial" w:cs="Arial"/>
          <w:color w:val="24292E"/>
          <w:sz w:val="24"/>
          <w:szCs w:val="24"/>
        </w:rPr>
        <w:t>Each student has a unique code.</w:t>
      </w:r>
    </w:p>
    <w:p w14:paraId="0D1971B7" w14:textId="77777777" w:rsidR="0042153E" w:rsidRPr="005839C8" w:rsidRDefault="0042153E" w:rsidP="005839C8">
      <w:pPr>
        <w:pStyle w:val="ListParagraph"/>
        <w:numPr>
          <w:ilvl w:val="0"/>
          <w:numId w:val="13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5839C8">
        <w:rPr>
          <w:rFonts w:ascii="Arial" w:eastAsia="Times New Roman" w:hAnsi="Arial" w:cs="Arial"/>
          <w:color w:val="24292E"/>
          <w:sz w:val="24"/>
          <w:szCs w:val="24"/>
        </w:rPr>
        <w:t>Student code must be in format &lt;S000&gt;, 0 is a digit.</w:t>
      </w:r>
    </w:p>
    <w:p w14:paraId="242C3068" w14:textId="77777777" w:rsidR="0042153E" w:rsidRPr="005839C8" w:rsidRDefault="0042153E" w:rsidP="005839C8">
      <w:pPr>
        <w:pStyle w:val="ListParagraph"/>
        <w:numPr>
          <w:ilvl w:val="0"/>
          <w:numId w:val="13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5839C8">
        <w:rPr>
          <w:rFonts w:ascii="Arial" w:eastAsia="Times New Roman" w:hAnsi="Arial" w:cs="Arial"/>
          <w:color w:val="24292E"/>
          <w:sz w:val="24"/>
          <w:szCs w:val="24"/>
        </w:rPr>
        <w:t>Student name can not be blank</w:t>
      </w:r>
    </w:p>
    <w:p w14:paraId="4E49BEBA" w14:textId="6D972F02" w:rsidR="00A145D6" w:rsidRDefault="0042153E" w:rsidP="005839C8">
      <w:pPr>
        <w:pStyle w:val="ListParagraph"/>
        <w:numPr>
          <w:ilvl w:val="0"/>
          <w:numId w:val="13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5839C8">
        <w:rPr>
          <w:rFonts w:ascii="Arial" w:eastAsia="Times New Roman" w:hAnsi="Arial" w:cs="Arial"/>
          <w:color w:val="24292E"/>
          <w:sz w:val="24"/>
          <w:szCs w:val="24"/>
        </w:rPr>
        <w:t>Mark: 0..10</w:t>
      </w:r>
    </w:p>
    <w:p w14:paraId="5BF360D4" w14:textId="597F72EB" w:rsidR="00647BA0" w:rsidRPr="00647BA0" w:rsidRDefault="00647BA0" w:rsidP="00647BA0">
      <w:pPr>
        <w:pStyle w:val="ListParagraph"/>
        <w:numPr>
          <w:ilvl w:val="0"/>
          <w:numId w:val="13"/>
        </w:numPr>
        <w:rPr>
          <w:rFonts w:ascii="Arial" w:eastAsia="Times New Roman" w:hAnsi="Arial" w:cs="Arial"/>
          <w:color w:val="E36C0A" w:themeColor="accent6" w:themeShade="BF"/>
          <w:sz w:val="24"/>
          <w:szCs w:val="24"/>
        </w:rPr>
      </w:pPr>
      <w:r w:rsidRPr="00647BA0">
        <w:rPr>
          <w:rFonts w:ascii="Arial" w:eastAsia="Times New Roman" w:hAnsi="Arial" w:cs="Arial"/>
          <w:color w:val="E36C0A" w:themeColor="accent6" w:themeShade="BF"/>
          <w:sz w:val="24"/>
          <w:szCs w:val="24"/>
        </w:rPr>
        <w:t>Use package utils to check the valid</w:t>
      </w:r>
      <w:r w:rsidR="005461E1">
        <w:rPr>
          <w:rFonts w:ascii="Arial" w:eastAsia="Times New Roman" w:hAnsi="Arial" w:cs="Arial"/>
          <w:color w:val="E36C0A" w:themeColor="accent6" w:themeShade="BF"/>
          <w:sz w:val="24"/>
          <w:szCs w:val="24"/>
        </w:rPr>
        <w:t>ate</w:t>
      </w:r>
      <w:r w:rsidRPr="00647BA0">
        <w:rPr>
          <w:rFonts w:ascii="Arial" w:eastAsia="Times New Roman" w:hAnsi="Arial" w:cs="Arial"/>
          <w:color w:val="E36C0A" w:themeColor="accent6" w:themeShade="BF"/>
          <w:sz w:val="24"/>
          <w:szCs w:val="24"/>
        </w:rPr>
        <w:t xml:space="preserve"> of input data</w:t>
      </w:r>
      <w:r w:rsidRPr="00647BA0">
        <w:rPr>
          <w:rFonts w:ascii="Arial" w:eastAsia="Times New Roman" w:hAnsi="Arial" w:cs="Arial"/>
          <w:color w:val="E36C0A" w:themeColor="accent6" w:themeShade="BF"/>
          <w:sz w:val="24"/>
          <w:szCs w:val="24"/>
        </w:rPr>
        <w:t>.</w:t>
      </w:r>
    </w:p>
    <w:p w14:paraId="20503B13" w14:textId="3DF62EAC" w:rsidR="00647BA0" w:rsidRPr="00647BA0" w:rsidRDefault="00647BA0" w:rsidP="00647BA0">
      <w:pPr>
        <w:shd w:val="clear" w:color="auto" w:fill="FFFFFF"/>
        <w:spacing w:before="60" w:after="100" w:afterAutospacing="1" w:line="360" w:lineRule="auto"/>
        <w:ind w:left="360"/>
        <w:rPr>
          <w:rFonts w:ascii="Arial" w:eastAsia="Times New Roman" w:hAnsi="Arial" w:cs="Arial"/>
          <w:b/>
          <w:bCs/>
          <w:color w:val="FF0000"/>
          <w:sz w:val="24"/>
          <w:szCs w:val="24"/>
          <w:u w:val="single"/>
        </w:rPr>
      </w:pPr>
      <w:r w:rsidRPr="00647BA0">
        <w:rPr>
          <w:rFonts w:ascii="Arial" w:eastAsia="Times New Roman" w:hAnsi="Arial" w:cs="Arial"/>
          <w:b/>
          <w:bCs/>
          <w:color w:val="FF0000"/>
          <w:sz w:val="24"/>
          <w:szCs w:val="24"/>
          <w:u w:val="single"/>
        </w:rPr>
        <w:t>Requirement to perform</w:t>
      </w:r>
      <w:r>
        <w:rPr>
          <w:rFonts w:ascii="Arial" w:eastAsia="Times New Roman" w:hAnsi="Arial" w:cs="Arial"/>
          <w:b/>
          <w:bCs/>
          <w:color w:val="FF0000"/>
          <w:sz w:val="24"/>
          <w:szCs w:val="24"/>
          <w:u w:val="single"/>
        </w:rPr>
        <w:t>:</w:t>
      </w:r>
    </w:p>
    <w:p w14:paraId="16FD769D" w14:textId="77777777" w:rsidR="00647BA0" w:rsidRPr="005839C8" w:rsidRDefault="00647BA0" w:rsidP="00647BA0">
      <w:pPr>
        <w:pStyle w:val="ListParagraph"/>
        <w:numPr>
          <w:ilvl w:val="0"/>
          <w:numId w:val="12"/>
        </w:numPr>
        <w:shd w:val="clear" w:color="auto" w:fill="FFFFFF"/>
        <w:spacing w:before="60" w:after="100" w:afterAutospacing="1" w:line="360" w:lineRule="auto"/>
        <w:rPr>
          <w:rFonts w:ascii="Arial" w:hAnsi="Arial" w:cs="Arial"/>
          <w:sz w:val="24"/>
          <w:szCs w:val="24"/>
        </w:rPr>
      </w:pPr>
      <w:r w:rsidRPr="00E854E3">
        <w:rPr>
          <w:rFonts w:ascii="Arial" w:hAnsi="Arial" w:cs="Arial"/>
          <w:sz w:val="24"/>
          <w:szCs w:val="24"/>
        </w:rPr>
        <w:t>Run the program, the following menu allows user to choose one operation at a time:</w:t>
      </w:r>
    </w:p>
    <w:p w14:paraId="14BC31D7" w14:textId="77777777" w:rsidR="00647BA0" w:rsidRPr="0042153E" w:rsidRDefault="00647BA0" w:rsidP="00647BA0">
      <w:pPr>
        <w:shd w:val="clear" w:color="auto" w:fill="FFFFFF"/>
        <w:spacing w:before="60" w:after="100" w:afterAutospacing="1" w:line="240" w:lineRule="auto"/>
        <w:ind w:left="720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(1) Add new student</w:t>
      </w:r>
    </w:p>
    <w:p w14:paraId="12D0BF8D" w14:textId="77777777" w:rsidR="00647BA0" w:rsidRPr="0042153E" w:rsidRDefault="00647BA0" w:rsidP="00647BA0">
      <w:pPr>
        <w:shd w:val="clear" w:color="auto" w:fill="FFFFFF"/>
        <w:spacing w:before="60" w:after="100" w:afterAutospacing="1" w:line="240" w:lineRule="auto"/>
        <w:ind w:left="720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(2) Search a student based on his/her code</w:t>
      </w:r>
      <w:r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14:paraId="6D5151C5" w14:textId="77777777" w:rsidR="00647BA0" w:rsidRPr="0042153E" w:rsidRDefault="00647BA0" w:rsidP="00647BA0">
      <w:pPr>
        <w:shd w:val="clear" w:color="auto" w:fill="FFFFFF"/>
        <w:spacing w:before="60" w:after="100" w:afterAutospacing="1" w:line="240" w:lineRule="auto"/>
        <w:ind w:left="720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(3) Update name and mark of a student based on his/her code</w:t>
      </w:r>
    </w:p>
    <w:p w14:paraId="63BAF2B1" w14:textId="77777777" w:rsidR="00647BA0" w:rsidRPr="0042153E" w:rsidRDefault="00647BA0" w:rsidP="00647BA0">
      <w:pPr>
        <w:shd w:val="clear" w:color="auto" w:fill="FFFFFF"/>
        <w:spacing w:before="60" w:after="100" w:afterAutospacing="1" w:line="240" w:lineRule="auto"/>
        <w:ind w:left="720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>(4) Remove a student based on his/her code</w:t>
      </w:r>
    </w:p>
    <w:p w14:paraId="15FD6185" w14:textId="77777777" w:rsidR="00647BA0" w:rsidRDefault="00647BA0" w:rsidP="00647BA0">
      <w:pPr>
        <w:shd w:val="clear" w:color="auto" w:fill="FFFFFF"/>
        <w:spacing w:before="60" w:after="100" w:afterAutospacing="1" w:line="240" w:lineRule="auto"/>
        <w:ind w:left="720"/>
        <w:rPr>
          <w:rFonts w:ascii="Arial" w:eastAsia="Times New Roman" w:hAnsi="Arial" w:cs="Arial"/>
          <w:color w:val="24292E"/>
          <w:sz w:val="24"/>
          <w:szCs w:val="24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</w:rPr>
        <w:t xml:space="preserve"> (5) List all students.</w:t>
      </w:r>
    </w:p>
    <w:p w14:paraId="3492F067" w14:textId="77777777" w:rsidR="00647BA0" w:rsidRPr="0042153E" w:rsidRDefault="00647BA0" w:rsidP="00647BA0">
      <w:pPr>
        <w:shd w:val="clear" w:color="auto" w:fill="FFFFFF"/>
        <w:spacing w:before="60" w:after="100" w:afterAutospacing="1" w:line="240" w:lineRule="auto"/>
        <w:ind w:left="72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(6) Exit.</w:t>
      </w:r>
    </w:p>
    <w:p w14:paraId="0AFF0496" w14:textId="2A22E36F" w:rsidR="005E2726" w:rsidRPr="00452046" w:rsidRDefault="00452046" w:rsidP="005839C8">
      <w:pPr>
        <w:rPr>
          <w:rFonts w:ascii="Arial" w:eastAsia="Times New Roman" w:hAnsi="Arial" w:cs="Arial"/>
          <w:i/>
          <w:iCs/>
          <w:color w:val="E36C0A" w:themeColor="accent6" w:themeShade="BF"/>
          <w:sz w:val="28"/>
          <w:szCs w:val="28"/>
        </w:rPr>
      </w:pPr>
      <w:r w:rsidRPr="00452046">
        <w:rPr>
          <w:rFonts w:ascii="Arial" w:eastAsia="Times New Roman" w:hAnsi="Arial" w:cs="Arial"/>
          <w:i/>
          <w:iCs/>
          <w:color w:val="E36C0A" w:themeColor="accent6" w:themeShade="BF"/>
          <w:sz w:val="28"/>
          <w:szCs w:val="28"/>
        </w:rPr>
        <w:t xml:space="preserve">Note: The </w:t>
      </w:r>
      <w:r>
        <w:rPr>
          <w:rFonts w:ascii="Arial" w:eastAsia="Times New Roman" w:hAnsi="Arial" w:cs="Arial"/>
          <w:i/>
          <w:iCs/>
          <w:color w:val="E36C0A" w:themeColor="accent6" w:themeShade="BF"/>
          <w:sz w:val="28"/>
          <w:szCs w:val="28"/>
        </w:rPr>
        <w:t>L</w:t>
      </w:r>
      <w:r w:rsidRPr="00452046">
        <w:rPr>
          <w:rFonts w:ascii="Arial" w:eastAsia="Times New Roman" w:hAnsi="Arial" w:cs="Arial"/>
          <w:i/>
          <w:iCs/>
          <w:color w:val="E36C0A" w:themeColor="accent6" w:themeShade="BF"/>
          <w:sz w:val="28"/>
          <w:szCs w:val="28"/>
        </w:rPr>
        <w:t>ist has at least 5 students</w:t>
      </w:r>
      <w:r>
        <w:rPr>
          <w:rFonts w:ascii="Arial" w:eastAsia="Times New Roman" w:hAnsi="Arial" w:cs="Arial"/>
          <w:i/>
          <w:iCs/>
          <w:color w:val="E36C0A" w:themeColor="accent6" w:themeShade="BF"/>
          <w:sz w:val="28"/>
          <w:szCs w:val="28"/>
        </w:rPr>
        <w:t xml:space="preserve">. </w:t>
      </w:r>
      <w:r w:rsidRPr="00452046">
        <w:rPr>
          <w:rFonts w:ascii="Arial" w:eastAsia="Times New Roman" w:hAnsi="Arial" w:cs="Arial"/>
          <w:i/>
          <w:iCs/>
          <w:color w:val="E36C0A" w:themeColor="accent6" w:themeShade="BF"/>
          <w:sz w:val="28"/>
          <w:szCs w:val="28"/>
        </w:rPr>
        <w:t>The first student is you</w:t>
      </w:r>
      <w:r>
        <w:rPr>
          <w:rFonts w:ascii="Arial" w:eastAsia="Times New Roman" w:hAnsi="Arial" w:cs="Arial"/>
          <w:i/>
          <w:iCs/>
          <w:color w:val="E36C0A" w:themeColor="accent6" w:themeShade="BF"/>
          <w:sz w:val="28"/>
          <w:szCs w:val="28"/>
        </w:rPr>
        <w:t>.</w:t>
      </w:r>
    </w:p>
    <w:sectPr w:rsidR="005E2726" w:rsidRPr="00452046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9E111" w14:textId="77777777" w:rsidR="00660386" w:rsidRDefault="00660386" w:rsidP="007A7EED">
      <w:pPr>
        <w:spacing w:after="0" w:line="240" w:lineRule="auto"/>
      </w:pPr>
      <w:r>
        <w:separator/>
      </w:r>
    </w:p>
  </w:endnote>
  <w:endnote w:type="continuationSeparator" w:id="0">
    <w:p w14:paraId="6792984B" w14:textId="77777777" w:rsidR="00660386" w:rsidRDefault="00660386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4F01A4" w14:textId="77777777" w:rsidR="006217D5" w:rsidRDefault="006217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44CA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5FEB8D0" w14:textId="77777777" w:rsidR="006217D5" w:rsidRDefault="006217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90C02" w14:textId="77777777" w:rsidR="00660386" w:rsidRDefault="00660386" w:rsidP="007A7EED">
      <w:pPr>
        <w:spacing w:after="0" w:line="240" w:lineRule="auto"/>
      </w:pPr>
      <w:r>
        <w:separator/>
      </w:r>
    </w:p>
  </w:footnote>
  <w:footnote w:type="continuationSeparator" w:id="0">
    <w:p w14:paraId="11B09CDA" w14:textId="77777777" w:rsidR="00660386" w:rsidRDefault="00660386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441FA"/>
    <w:multiLevelType w:val="hybridMultilevel"/>
    <w:tmpl w:val="CCB0F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164596"/>
    <w:multiLevelType w:val="hybridMultilevel"/>
    <w:tmpl w:val="9FAAE2CE"/>
    <w:lvl w:ilvl="0" w:tplc="FE000C6A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color w:val="24292E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8F6665"/>
    <w:multiLevelType w:val="hybridMultilevel"/>
    <w:tmpl w:val="F5DCAFA8"/>
    <w:lvl w:ilvl="0" w:tplc="0409000F">
      <w:start w:val="1"/>
      <w:numFmt w:val="decimal"/>
      <w:lvlText w:val="%1."/>
      <w:lvlJc w:val="lef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4" w15:restartNumberingAfterBreak="0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6" w15:restartNumberingAfterBreak="0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735C37"/>
    <w:multiLevelType w:val="hybridMultilevel"/>
    <w:tmpl w:val="982C50A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C16948"/>
    <w:multiLevelType w:val="hybridMultilevel"/>
    <w:tmpl w:val="6CF695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B70026"/>
    <w:multiLevelType w:val="hybridMultilevel"/>
    <w:tmpl w:val="9C60763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11" w15:restartNumberingAfterBreak="0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12"/>
  </w:num>
  <w:num w:numId="5">
    <w:abstractNumId w:val="11"/>
  </w:num>
  <w:num w:numId="6">
    <w:abstractNumId w:val="4"/>
  </w:num>
  <w:num w:numId="7">
    <w:abstractNumId w:val="1"/>
  </w:num>
  <w:num w:numId="8">
    <w:abstractNumId w:val="3"/>
  </w:num>
  <w:num w:numId="9">
    <w:abstractNumId w:val="10"/>
  </w:num>
  <w:num w:numId="10">
    <w:abstractNumId w:val="0"/>
  </w:num>
  <w:num w:numId="11">
    <w:abstractNumId w:val="2"/>
  </w:num>
  <w:num w:numId="12">
    <w:abstractNumId w:val="7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1MDWytLQ0NjE3NDdV0lEKTi0uzszPAykwNKgFAHrERq4tAAAA"/>
  </w:docVars>
  <w:rsids>
    <w:rsidRoot w:val="0093300A"/>
    <w:rsid w:val="00001818"/>
    <w:rsid w:val="000053AB"/>
    <w:rsid w:val="00016820"/>
    <w:rsid w:val="00016AA9"/>
    <w:rsid w:val="00025DB1"/>
    <w:rsid w:val="00026E1A"/>
    <w:rsid w:val="000304A5"/>
    <w:rsid w:val="0003233E"/>
    <w:rsid w:val="00035525"/>
    <w:rsid w:val="00044CAB"/>
    <w:rsid w:val="00060A6E"/>
    <w:rsid w:val="00061B24"/>
    <w:rsid w:val="000729B0"/>
    <w:rsid w:val="000778B6"/>
    <w:rsid w:val="00091F33"/>
    <w:rsid w:val="0009390B"/>
    <w:rsid w:val="00097BB3"/>
    <w:rsid w:val="000A394C"/>
    <w:rsid w:val="000C5A5F"/>
    <w:rsid w:val="0011773B"/>
    <w:rsid w:val="001260B8"/>
    <w:rsid w:val="001327D6"/>
    <w:rsid w:val="00136427"/>
    <w:rsid w:val="00137E3E"/>
    <w:rsid w:val="00143AD4"/>
    <w:rsid w:val="001470EB"/>
    <w:rsid w:val="0015485B"/>
    <w:rsid w:val="00163DB9"/>
    <w:rsid w:val="001779A5"/>
    <w:rsid w:val="001818A2"/>
    <w:rsid w:val="00181AFB"/>
    <w:rsid w:val="001B3AB2"/>
    <w:rsid w:val="001D56FF"/>
    <w:rsid w:val="001F3BB9"/>
    <w:rsid w:val="001F4F62"/>
    <w:rsid w:val="0020488A"/>
    <w:rsid w:val="00207D30"/>
    <w:rsid w:val="00210C7D"/>
    <w:rsid w:val="002137A4"/>
    <w:rsid w:val="00237D8E"/>
    <w:rsid w:val="00244548"/>
    <w:rsid w:val="00252504"/>
    <w:rsid w:val="002525A4"/>
    <w:rsid w:val="00252CA6"/>
    <w:rsid w:val="00260B9F"/>
    <w:rsid w:val="00271E3F"/>
    <w:rsid w:val="00272E05"/>
    <w:rsid w:val="00280E58"/>
    <w:rsid w:val="002A3FE4"/>
    <w:rsid w:val="002A5E6E"/>
    <w:rsid w:val="002C67EF"/>
    <w:rsid w:val="002D37F7"/>
    <w:rsid w:val="002D77B5"/>
    <w:rsid w:val="00307337"/>
    <w:rsid w:val="00311817"/>
    <w:rsid w:val="00316044"/>
    <w:rsid w:val="00320F6C"/>
    <w:rsid w:val="00335627"/>
    <w:rsid w:val="003373A7"/>
    <w:rsid w:val="00341EB2"/>
    <w:rsid w:val="00350EB6"/>
    <w:rsid w:val="003871C6"/>
    <w:rsid w:val="003B6424"/>
    <w:rsid w:val="003C23D9"/>
    <w:rsid w:val="003D65B5"/>
    <w:rsid w:val="003D7FE4"/>
    <w:rsid w:val="003F797A"/>
    <w:rsid w:val="0040532E"/>
    <w:rsid w:val="00407AF7"/>
    <w:rsid w:val="0042153E"/>
    <w:rsid w:val="0042176D"/>
    <w:rsid w:val="00432209"/>
    <w:rsid w:val="00437649"/>
    <w:rsid w:val="004427B8"/>
    <w:rsid w:val="00452046"/>
    <w:rsid w:val="00452616"/>
    <w:rsid w:val="00460275"/>
    <w:rsid w:val="00461E6A"/>
    <w:rsid w:val="00472F4B"/>
    <w:rsid w:val="004777ED"/>
    <w:rsid w:val="00487BED"/>
    <w:rsid w:val="00496428"/>
    <w:rsid w:val="004971EE"/>
    <w:rsid w:val="004A4352"/>
    <w:rsid w:val="004B3B12"/>
    <w:rsid w:val="004C7906"/>
    <w:rsid w:val="004D07AD"/>
    <w:rsid w:val="004D1B9D"/>
    <w:rsid w:val="00501809"/>
    <w:rsid w:val="00504208"/>
    <w:rsid w:val="0052287A"/>
    <w:rsid w:val="00544148"/>
    <w:rsid w:val="005461E1"/>
    <w:rsid w:val="0055150A"/>
    <w:rsid w:val="005658E1"/>
    <w:rsid w:val="005667E4"/>
    <w:rsid w:val="00573664"/>
    <w:rsid w:val="005824CF"/>
    <w:rsid w:val="005839C8"/>
    <w:rsid w:val="00597CD0"/>
    <w:rsid w:val="005A7E31"/>
    <w:rsid w:val="005B242E"/>
    <w:rsid w:val="005E2726"/>
    <w:rsid w:val="0060363D"/>
    <w:rsid w:val="00607CA9"/>
    <w:rsid w:val="00610DAC"/>
    <w:rsid w:val="00615F29"/>
    <w:rsid w:val="0061727A"/>
    <w:rsid w:val="006217D5"/>
    <w:rsid w:val="006409FE"/>
    <w:rsid w:val="00647BA0"/>
    <w:rsid w:val="00660386"/>
    <w:rsid w:val="00664D6B"/>
    <w:rsid w:val="00664E83"/>
    <w:rsid w:val="006825D1"/>
    <w:rsid w:val="006A615D"/>
    <w:rsid w:val="006B11DB"/>
    <w:rsid w:val="006C484E"/>
    <w:rsid w:val="006F178F"/>
    <w:rsid w:val="00703173"/>
    <w:rsid w:val="007041DB"/>
    <w:rsid w:val="0071405B"/>
    <w:rsid w:val="00745FDD"/>
    <w:rsid w:val="00746ECF"/>
    <w:rsid w:val="007607D7"/>
    <w:rsid w:val="00767031"/>
    <w:rsid w:val="00787F3C"/>
    <w:rsid w:val="00790F52"/>
    <w:rsid w:val="007A7EED"/>
    <w:rsid w:val="007D2045"/>
    <w:rsid w:val="008001CC"/>
    <w:rsid w:val="008021E5"/>
    <w:rsid w:val="0080259D"/>
    <w:rsid w:val="00823FF9"/>
    <w:rsid w:val="0082764F"/>
    <w:rsid w:val="008360DE"/>
    <w:rsid w:val="00887CC5"/>
    <w:rsid w:val="00890F7D"/>
    <w:rsid w:val="008A6FBB"/>
    <w:rsid w:val="008B16F6"/>
    <w:rsid w:val="008C5E92"/>
    <w:rsid w:val="008D403B"/>
    <w:rsid w:val="008D5883"/>
    <w:rsid w:val="008E4C62"/>
    <w:rsid w:val="008E5F37"/>
    <w:rsid w:val="00904366"/>
    <w:rsid w:val="00910EA6"/>
    <w:rsid w:val="00914C61"/>
    <w:rsid w:val="00925BB2"/>
    <w:rsid w:val="00930393"/>
    <w:rsid w:val="0093300A"/>
    <w:rsid w:val="00935FEB"/>
    <w:rsid w:val="00936E17"/>
    <w:rsid w:val="009506E5"/>
    <w:rsid w:val="009514A1"/>
    <w:rsid w:val="00971B02"/>
    <w:rsid w:val="00974674"/>
    <w:rsid w:val="009876E4"/>
    <w:rsid w:val="00993C44"/>
    <w:rsid w:val="0099784C"/>
    <w:rsid w:val="009B207B"/>
    <w:rsid w:val="009B7997"/>
    <w:rsid w:val="009E1C79"/>
    <w:rsid w:val="00A0442E"/>
    <w:rsid w:val="00A145D6"/>
    <w:rsid w:val="00A24073"/>
    <w:rsid w:val="00A25241"/>
    <w:rsid w:val="00A423E8"/>
    <w:rsid w:val="00A42430"/>
    <w:rsid w:val="00A42609"/>
    <w:rsid w:val="00A66E28"/>
    <w:rsid w:val="00A70CD5"/>
    <w:rsid w:val="00A814C5"/>
    <w:rsid w:val="00A90B06"/>
    <w:rsid w:val="00A95F3B"/>
    <w:rsid w:val="00AB3052"/>
    <w:rsid w:val="00AC6C1A"/>
    <w:rsid w:val="00AD44E4"/>
    <w:rsid w:val="00AE281D"/>
    <w:rsid w:val="00AF6E2B"/>
    <w:rsid w:val="00B05355"/>
    <w:rsid w:val="00B10CE9"/>
    <w:rsid w:val="00B14B5B"/>
    <w:rsid w:val="00B152AD"/>
    <w:rsid w:val="00B24169"/>
    <w:rsid w:val="00B27A54"/>
    <w:rsid w:val="00B45F16"/>
    <w:rsid w:val="00B50515"/>
    <w:rsid w:val="00B602FD"/>
    <w:rsid w:val="00B65EEC"/>
    <w:rsid w:val="00B73A91"/>
    <w:rsid w:val="00B745A6"/>
    <w:rsid w:val="00B772B9"/>
    <w:rsid w:val="00B8255F"/>
    <w:rsid w:val="00B83732"/>
    <w:rsid w:val="00BA1E63"/>
    <w:rsid w:val="00BC5335"/>
    <w:rsid w:val="00BE6CDD"/>
    <w:rsid w:val="00BE72B3"/>
    <w:rsid w:val="00C04FF4"/>
    <w:rsid w:val="00C139FF"/>
    <w:rsid w:val="00CB06B3"/>
    <w:rsid w:val="00CB47A0"/>
    <w:rsid w:val="00CD4C93"/>
    <w:rsid w:val="00CD4D6A"/>
    <w:rsid w:val="00CE0FB8"/>
    <w:rsid w:val="00CF011D"/>
    <w:rsid w:val="00D05CE0"/>
    <w:rsid w:val="00D0771A"/>
    <w:rsid w:val="00D3006B"/>
    <w:rsid w:val="00D34748"/>
    <w:rsid w:val="00D676B1"/>
    <w:rsid w:val="00D73A44"/>
    <w:rsid w:val="00D809D2"/>
    <w:rsid w:val="00DA1302"/>
    <w:rsid w:val="00DA4AEF"/>
    <w:rsid w:val="00DB4BF7"/>
    <w:rsid w:val="00DB7468"/>
    <w:rsid w:val="00DC4223"/>
    <w:rsid w:val="00DD5FBA"/>
    <w:rsid w:val="00E06BF5"/>
    <w:rsid w:val="00E100DA"/>
    <w:rsid w:val="00E14EA5"/>
    <w:rsid w:val="00E16FD0"/>
    <w:rsid w:val="00E21027"/>
    <w:rsid w:val="00E21A86"/>
    <w:rsid w:val="00E30709"/>
    <w:rsid w:val="00E3470D"/>
    <w:rsid w:val="00E35423"/>
    <w:rsid w:val="00E362F3"/>
    <w:rsid w:val="00E46B2D"/>
    <w:rsid w:val="00E53A2D"/>
    <w:rsid w:val="00E5607E"/>
    <w:rsid w:val="00E56B2E"/>
    <w:rsid w:val="00E73D56"/>
    <w:rsid w:val="00E802CF"/>
    <w:rsid w:val="00E854E3"/>
    <w:rsid w:val="00E8597F"/>
    <w:rsid w:val="00E939EF"/>
    <w:rsid w:val="00EA7983"/>
    <w:rsid w:val="00EB65B5"/>
    <w:rsid w:val="00EC17CD"/>
    <w:rsid w:val="00ED3A88"/>
    <w:rsid w:val="00EE1EED"/>
    <w:rsid w:val="00EE3539"/>
    <w:rsid w:val="00F0606F"/>
    <w:rsid w:val="00F27D23"/>
    <w:rsid w:val="00F306CC"/>
    <w:rsid w:val="00F463B4"/>
    <w:rsid w:val="00F53098"/>
    <w:rsid w:val="00F66CBB"/>
    <w:rsid w:val="00F732F2"/>
    <w:rsid w:val="00F8671D"/>
    <w:rsid w:val="00F931F1"/>
    <w:rsid w:val="00FA265F"/>
    <w:rsid w:val="00FA4BEE"/>
    <w:rsid w:val="00FA7807"/>
    <w:rsid w:val="00FB2128"/>
    <w:rsid w:val="00FB4820"/>
    <w:rsid w:val="00FB7C19"/>
    <w:rsid w:val="00FC503F"/>
    <w:rsid w:val="00FC6864"/>
    <w:rsid w:val="00FE4369"/>
    <w:rsid w:val="00FE7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2E957"/>
  <w15:docId w15:val="{A6FF67BD-68AF-4437-B363-81EC3E392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3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58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39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4224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95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1606835">
                                  <w:marLeft w:val="30"/>
                                  <w:marRight w:val="3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755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3674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86540486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9520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444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2626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5483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5362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28401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1901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039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9437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644EE0-1CED-4133-9CCF-1496E2D49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HONGNT</cp:lastModifiedBy>
  <cp:revision>7</cp:revision>
  <cp:lastPrinted>2021-03-25T09:35:00Z</cp:lastPrinted>
  <dcterms:created xsi:type="dcterms:W3CDTF">2022-07-15T13:32:00Z</dcterms:created>
  <dcterms:modified xsi:type="dcterms:W3CDTF">2022-07-15T13:52:00Z</dcterms:modified>
</cp:coreProperties>
</file>